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 beslag. Organisaties geven er de voorkeur aan om deze taken te 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 (CRM). Daar test u uw software op meerdere Virtuele Linux-machines (VM’s) die u voortdurend moet verwijderen en opnieuw moet maken. U wilt een PowerShell-script gebruiken om het maken van de VM’s te automatiseren in plaats van ze elke keer handmatig te maken.</w:t>
      </w:r>
    </w:p>
    <w:p>
      <w:pPr>
        <w:pStyle w:val="BodyText"/>
      </w:pPr>
      <w:r>
        <w:t xml:space="preserve">Naast de kernbewerking van het maken van een VM, hebt u een paar 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 naam van de resource-groep moet als parameter aan het script worden doorgegeven</w:t>
      </w:r>
    </w:p>
    <w:p>
      <w:pPr>
        <w:pStyle w:val="FirstParagraph"/>
      </w:pPr>
      <w:r>
        <w:t xml:space="preserve">In deze sectie ziet u hoe u een Azure PowerShell-script schrijft en uitvoert dat aan deze vereisten voldoet.</w:t>
      </w:r>
    </w:p>
    <w:bookmarkEnd w:id="20"/>
    <w:bookmarkStart w:id="24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 besturingsconstructies. De opdrachten zijn aanroepingen van cmdlets. De besturingsconstructies zijn programmeerfuncties zoals loops, variabelen, 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 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 PowerShell Integrated Scripting Environment (ISE) gebruiken. Deze editor biedt functies zoals syntaxiskleuring en een lijst met beschikbare cmdlets.</w:t>
      </w:r>
    </w:p>
    <w:p>
      <w:pPr>
        <w:pStyle w:val="BodyText"/>
      </w:pPr>
      <w:r>
        <w:t xml:space="preserve">In de volgende schermafbeelding ziet u de Windows PowerShell Integrated Scripting Environment (ISE) met een voorbeeldscript om verbinding te maken met Azure en een virtuele machine in Azure te maken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2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 Environment with a script to create a virtual machine open in the editing window.</w:t>
      </w:r>
    </w:p>
    <w:p>
      <w:pPr>
        <w:pStyle w:val="FirstParagraph"/>
      </w:pPr>
      <w:r>
        <w:t xml:space="preserve">Nadat u het script hebt geschreven, voert u het uit vanaf de PowerShell-opdrachtregel door de naam van het bestand door te geven, 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4"/>
    <w:bookmarkStart w:id="28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 programmeertalen. U kunt variabelen definiëren, vertakkingen en lussen gebruiken, opdrachtregelparameters vastleggen, functies schrijven, opmerkingen toevoegen, enzovoort. We hebben drie functies nodig voor ons script: variabelen, lussen en parameters.</w:t>
      </w:r>
    </w:p>
    <w:bookmarkStart w:id="25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 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 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 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 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 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 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5"/>
    <w:bookmarkStart w:id="26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 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 will execute a cmdlet a fixed number of times.</w:t>
      </w:r>
    </w:p>
    <w:p>
      <w:pPr>
        <w:pStyle w:val="BodyText"/>
      </w:pPr>
      <w:r>
        <w:t xml:space="preserve">The core syntax is shown below; the example runs for two iterations and 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 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 You can provide names for each parameter to help the script extract the 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 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 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 of VMs from the given parameters. We’ll try that next.</w:t>
      </w:r>
    </w:p>
    <w:p>
      <w:pPr>
        <w:pStyle w:val="BodyText"/>
      </w:pPr>
      <w:r>
        <w:t xml:space="preserve">The combination of PowerShell and Azure PowerShell gives you all the tools you need to automate Azure. In our CRM example, we’ll be able to create multiple Linux VMs using a parameter to keep the script generic and a loop to avoid repeated code. This means that we can execute a formerly complex operation in a single step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9">
        <w:r>
          <w:rPr>
            <w:rStyle w:val="Hyperlink"/>
          </w:rPr>
          <w:t xml:space="preserve">Continue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7Z</dcterms:created>
  <dcterms:modified xsi:type="dcterms:W3CDTF">2022-04-16T2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